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F487E" w:rsidRDefault="009F487E" w:rsidP="009F487E">
      <w:pPr>
        <w:pStyle w:val="NormalWeb"/>
        <w:shd w:val="clear" w:color="auto" w:fill="FFFFFF"/>
        <w:spacing w:before="0" w:beforeAutospacing="0" w:after="0" w:afterAutospacing="0"/>
        <w:jc w:val="both"/>
        <w:rPr>
          <w:rFonts w:ascii="Calibri" w:hAnsi="Calibri" w:cs="Calibri"/>
          <w:color w:val="222222"/>
        </w:rPr>
      </w:pPr>
      <w:r>
        <w:rPr>
          <w:color w:val="3D3D3D"/>
        </w:rPr>
        <w:t>Rental Property Management software provides financial and tenant tools to property management companies. Most often rental property management software is used to collect rental payments, track expenses, and engage tenants with online communities. Along this line, housing sector remains vigilant to face the challenges of change by employing a new strategy that facilitates easy management of rental houses.  </w:t>
      </w:r>
    </w:p>
    <w:p w:rsidR="009F487E" w:rsidRDefault="009F487E" w:rsidP="009F487E">
      <w:pPr>
        <w:pStyle w:val="NormalWeb"/>
        <w:shd w:val="clear" w:color="auto" w:fill="FFFFFF"/>
        <w:spacing w:before="0" w:beforeAutospacing="0" w:after="0" w:afterAutospacing="0"/>
        <w:jc w:val="both"/>
        <w:rPr>
          <w:rFonts w:ascii="Calibri" w:hAnsi="Calibri" w:cs="Calibri"/>
          <w:color w:val="222222"/>
        </w:rPr>
      </w:pPr>
      <w:r>
        <w:rPr>
          <w:color w:val="3D3D3D"/>
        </w:rPr>
        <w:t>In this context, Bakir Rental Agency (</w:t>
      </w:r>
      <w:r>
        <w:rPr>
          <w:rStyle w:val="il"/>
          <w:color w:val="3D3D3D"/>
        </w:rPr>
        <w:t>BRA</w:t>
      </w:r>
      <w:r>
        <w:rPr>
          <w:color w:val="3D3D3D"/>
        </w:rPr>
        <w:t>) runs a family property business, who manages everything manually with a lot of paperwork involved. Papers can easily get damaged or get lost leading to loss of data. It is also expensive to keep on buying files to store your records. A lot of files make a place look untidy and also consume a lot of space. Considering those facts, you need to develop a rental house management system that can solve all the problems experienced with the current manual system. </w:t>
      </w:r>
    </w:p>
    <w:p w:rsidR="009F487E" w:rsidRDefault="009F487E" w:rsidP="009F487E">
      <w:pPr>
        <w:pStyle w:val="NormalWeb"/>
        <w:shd w:val="clear" w:color="auto" w:fill="FFFFFF"/>
        <w:spacing w:before="0" w:beforeAutospacing="0" w:after="0" w:afterAutospacing="0"/>
        <w:jc w:val="both"/>
        <w:rPr>
          <w:rFonts w:ascii="Calibri" w:hAnsi="Calibri" w:cs="Calibri"/>
          <w:color w:val="222222"/>
        </w:rPr>
      </w:pPr>
      <w:r>
        <w:rPr>
          <w:color w:val="3D3D3D"/>
        </w:rPr>
        <w:t>Hence there is need to develop a rental house management system that can simplify work for </w:t>
      </w:r>
      <w:r>
        <w:rPr>
          <w:rStyle w:val="il"/>
          <w:color w:val="3D3D3D"/>
        </w:rPr>
        <w:t>BRA</w:t>
      </w:r>
      <w:r>
        <w:rPr>
          <w:color w:val="3D3D3D"/>
        </w:rPr>
        <w:t> so that all their work can be efficient and effective. The system should provide a user-friendly interface and must be web based that can be accessed from everywhere as far the user device is connected to the Internet. In addition, you should convert the web app into a mobile app (hybrid app). Once the user logs into the system, it will automatically show three forms: houses form, rent payment form and tenants‟ registration form. Each form has several command buttons; new, save, cancel, delete, next, previous and exit. With the command buttons you can manipulate the database. If you want to add data to the database all you need to do is to click on new then input data in the textboxes provided then click save and the data will automatically be saved. If you want to view data in the database you just click next or previous and the data will be displayed for you. When you click delete you will be able to delete a record that you desire. You may enter data then decide to cancel it, it is simple click on cancel and it will be cancelled. Simply, the rental house management system should be used only by authorised users and should be able to record all houses/flats and should be used to search current and old tenants and to record the payments and to give notifications to the admin when the rent is due or late. </w:t>
      </w:r>
    </w:p>
    <w:p w:rsidR="00981A97" w:rsidRDefault="00981A97">
      <w:bookmarkStart w:id="0" w:name="_GoBack"/>
      <w:bookmarkEnd w:id="0"/>
    </w:p>
    <w:sectPr w:rsidR="00981A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1NTM1tzCyNLU0NjBS0lEKTi0uzszPAykwrAUAItZ+PywAAAA="/>
  </w:docVars>
  <w:rsids>
    <w:rsidRoot w:val="00316239"/>
    <w:rsid w:val="00316239"/>
    <w:rsid w:val="004C1DD7"/>
    <w:rsid w:val="00981A97"/>
    <w:rsid w:val="009F487E"/>
    <w:rsid w:val="00DE60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91D2698-8E8E-45EB-8BB0-9804391F9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F487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l">
    <w:name w:val="il"/>
    <w:basedOn w:val="DefaultParagraphFont"/>
    <w:rsid w:val="009F48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4068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49</Words>
  <Characters>1992</Characters>
  <Application>Microsoft Office Word</Application>
  <DocSecurity>0</DocSecurity>
  <Lines>16</Lines>
  <Paragraphs>4</Paragraphs>
  <ScaleCrop>false</ScaleCrop>
  <Company/>
  <LinksUpToDate>false</LinksUpToDate>
  <CharactersWithSpaces>23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AT</dc:creator>
  <cp:keywords/>
  <dc:description/>
  <cp:lastModifiedBy>SAAT</cp:lastModifiedBy>
  <cp:revision>2</cp:revision>
  <dcterms:created xsi:type="dcterms:W3CDTF">2021-05-15T12:49:00Z</dcterms:created>
  <dcterms:modified xsi:type="dcterms:W3CDTF">2021-05-15T12:49:00Z</dcterms:modified>
</cp:coreProperties>
</file>